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3E522"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216A2D75" w14:textId="751625DD"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A 2</w:t>
      </w:r>
      <w:r w:rsidRPr="007E3231">
        <w:rPr>
          <w:rFonts w:ascii="Times New Roman" w:hAnsi="Times New Roman" w:cs="Times New Roman"/>
          <w:sz w:val="24"/>
          <w:szCs w:val="24"/>
          <w:vertAlign w:val="superscript"/>
        </w:rPr>
        <w:t>nd</w:t>
      </w:r>
      <w:r>
        <w:rPr>
          <w:rFonts w:ascii="Times New Roman" w:hAnsi="Times New Roman" w:cs="Times New Roman"/>
          <w:sz w:val="24"/>
          <w:szCs w:val="24"/>
        </w:rPr>
        <w:t xml:space="preserve"> year high school student of Honshou Academy and Senkyo’s classmate. She is treated as the class idol, has the highest grades in class, and helps everyone out when asked. Yukai gets more involved with Senkyo after being taken hostage by a dream demon. Luckily for her, the one who saved her life </w:t>
      </w:r>
      <w:r w:rsidR="006D79ED">
        <w:rPr>
          <w:rFonts w:ascii="Times New Roman" w:hAnsi="Times New Roman" w:cs="Times New Roman"/>
          <w:sz w:val="24"/>
          <w:szCs w:val="24"/>
        </w:rPr>
        <w:t>7</w:t>
      </w:r>
      <w:r>
        <w:rPr>
          <w:rFonts w:ascii="Times New Roman" w:hAnsi="Times New Roman" w:cs="Times New Roman"/>
          <w:sz w:val="24"/>
          <w:szCs w:val="24"/>
        </w:rPr>
        <w:t xml:space="preserve"> years ago makes a return from the dead and rescues her again.</w:t>
      </w:r>
    </w:p>
    <w:p w14:paraId="00439390" w14:textId="77777777" w:rsidR="007E3231" w:rsidRDefault="007E3231" w:rsidP="007E3231">
      <w:pPr>
        <w:rPr>
          <w:rFonts w:ascii="Times New Roman" w:hAnsi="Times New Roman" w:cs="Times New Roman"/>
          <w:sz w:val="24"/>
          <w:szCs w:val="24"/>
        </w:rPr>
      </w:pPr>
    </w:p>
    <w:p w14:paraId="015EAEC2"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2863065E" w14:textId="1FF571F0" w:rsidR="007E3231" w:rsidRDefault="00441ED4" w:rsidP="007E3231">
      <w:pPr>
        <w:rPr>
          <w:rFonts w:ascii="Times New Roman" w:hAnsi="Times New Roman" w:cs="Times New Roman"/>
          <w:sz w:val="24"/>
          <w:szCs w:val="24"/>
        </w:rPr>
      </w:pPr>
      <w:r>
        <w:rPr>
          <w:rFonts w:ascii="Times New Roman" w:hAnsi="Times New Roman" w:cs="Times New Roman"/>
          <w:sz w:val="24"/>
          <w:szCs w:val="24"/>
        </w:rPr>
        <w:tab/>
        <w:t xml:space="preserve">Konjou Ryosei (Soul </w:t>
      </w:r>
      <w:r w:rsidR="00E93963">
        <w:rPr>
          <w:rFonts w:ascii="Times New Roman" w:hAnsi="Times New Roman" w:cs="Times New Roman"/>
          <w:sz w:val="24"/>
          <w:szCs w:val="24"/>
        </w:rPr>
        <w:t>Resonance</w:t>
      </w:r>
      <w:r>
        <w:rPr>
          <w:rFonts w:ascii="Times New Roman" w:hAnsi="Times New Roman" w:cs="Times New Roman"/>
          <w:sz w:val="24"/>
          <w:szCs w:val="24"/>
        </w:rPr>
        <w:t>)</w:t>
      </w:r>
    </w:p>
    <w:p w14:paraId="0F0532CB" w14:textId="675FF6C4" w:rsidR="00441ED4" w:rsidRDefault="00441ED4" w:rsidP="007E3231">
      <w:pPr>
        <w:rPr>
          <w:rFonts w:ascii="Times New Roman" w:hAnsi="Times New Roman" w:cs="Times New Roman"/>
          <w:sz w:val="24"/>
          <w:szCs w:val="24"/>
        </w:rPr>
      </w:pPr>
      <w:r>
        <w:rPr>
          <w:rFonts w:ascii="Times New Roman" w:hAnsi="Times New Roman" w:cs="Times New Roman"/>
          <w:sz w:val="24"/>
          <w:szCs w:val="24"/>
        </w:rPr>
        <w:tab/>
      </w:r>
      <w:r w:rsidR="004169B2">
        <w:rPr>
          <w:rFonts w:ascii="Times New Roman" w:hAnsi="Times New Roman" w:cs="Times New Roman"/>
          <w:sz w:val="24"/>
          <w:szCs w:val="24"/>
        </w:rPr>
        <w:t>Divine</w:t>
      </w:r>
      <w:r>
        <w:rPr>
          <w:rFonts w:ascii="Times New Roman" w:hAnsi="Times New Roman" w:cs="Times New Roman"/>
          <w:sz w:val="24"/>
          <w:szCs w:val="24"/>
        </w:rPr>
        <w:t xml:space="preserve"> Weapon</w:t>
      </w:r>
      <w:r w:rsidR="004169B2">
        <w:rPr>
          <w:rFonts w:ascii="Times New Roman" w:hAnsi="Times New Roman" w:cs="Times New Roman"/>
          <w:sz w:val="24"/>
          <w:szCs w:val="24"/>
        </w:rPr>
        <w:t xml:space="preserve"> Residual Effect</w:t>
      </w:r>
      <w:r>
        <w:rPr>
          <w:rFonts w:ascii="Times New Roman" w:hAnsi="Times New Roman" w:cs="Times New Roman"/>
          <w:sz w:val="24"/>
          <w:szCs w:val="24"/>
        </w:rPr>
        <w:t xml:space="preserve"> (Undying) &lt;</w:t>
      </w:r>
      <w:r w:rsidR="00E92722">
        <w:rPr>
          <w:rFonts w:ascii="Times New Roman" w:hAnsi="Times New Roman" w:cs="Times New Roman"/>
          <w:sz w:val="24"/>
          <w:szCs w:val="24"/>
        </w:rPr>
        <w:t>Enai</w:t>
      </w:r>
      <w:r>
        <w:rPr>
          <w:rFonts w:ascii="Times New Roman" w:hAnsi="Times New Roman" w:cs="Times New Roman"/>
          <w:sz w:val="24"/>
          <w:szCs w:val="24"/>
        </w:rPr>
        <w:t>&gt;</w:t>
      </w:r>
    </w:p>
    <w:p w14:paraId="2B8AD1D0" w14:textId="02CD7C7E" w:rsidR="00E92722" w:rsidRDefault="00E92722" w:rsidP="007E3231">
      <w:pPr>
        <w:rPr>
          <w:rFonts w:ascii="Times New Roman" w:hAnsi="Times New Roman" w:cs="Times New Roman"/>
          <w:sz w:val="24"/>
          <w:szCs w:val="24"/>
        </w:rPr>
      </w:pPr>
      <w:r>
        <w:rPr>
          <w:rFonts w:ascii="Times New Roman" w:hAnsi="Times New Roman" w:cs="Times New Roman"/>
          <w:sz w:val="24"/>
          <w:szCs w:val="24"/>
        </w:rPr>
        <w:tab/>
        <w:t>Divine Weapon (Sacrificial) &lt;Enai&gt;</w:t>
      </w:r>
    </w:p>
    <w:p w14:paraId="5D1E0742" w14:textId="77777777" w:rsidR="00441ED4" w:rsidRDefault="00441ED4" w:rsidP="007E3231">
      <w:pPr>
        <w:rPr>
          <w:rFonts w:ascii="Times New Roman" w:hAnsi="Times New Roman" w:cs="Times New Roman"/>
          <w:sz w:val="24"/>
          <w:szCs w:val="24"/>
        </w:rPr>
      </w:pPr>
    </w:p>
    <w:p w14:paraId="79F81F56"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1471C02E" w14:textId="375D9ECE" w:rsidR="00441ED4" w:rsidRDefault="00441ED4" w:rsidP="007E3231">
      <w:pPr>
        <w:rPr>
          <w:rFonts w:ascii="Times New Roman" w:hAnsi="Times New Roman" w:cs="Times New Roman"/>
          <w:sz w:val="24"/>
          <w:szCs w:val="24"/>
        </w:rPr>
      </w:pPr>
      <w:r>
        <w:rPr>
          <w:rFonts w:ascii="Times New Roman" w:hAnsi="Times New Roman" w:cs="Times New Roman"/>
          <w:sz w:val="24"/>
          <w:szCs w:val="24"/>
        </w:rPr>
        <w:tab/>
        <w:t>Can make contact with Ryosei and summon him</w:t>
      </w:r>
    </w:p>
    <w:p w14:paraId="0459EBF8" w14:textId="728C4A68" w:rsidR="00951ECE" w:rsidRDefault="00951ECE" w:rsidP="007E3231">
      <w:pPr>
        <w:rPr>
          <w:rFonts w:ascii="Times New Roman" w:hAnsi="Times New Roman" w:cs="Times New Roman"/>
          <w:sz w:val="24"/>
          <w:szCs w:val="24"/>
        </w:rPr>
      </w:pPr>
      <w:r>
        <w:rPr>
          <w:rFonts w:ascii="Times New Roman" w:hAnsi="Times New Roman" w:cs="Times New Roman"/>
          <w:sz w:val="24"/>
          <w:szCs w:val="24"/>
        </w:rPr>
        <w:tab/>
        <w:t>Heavenly Lords</w:t>
      </w:r>
    </w:p>
    <w:p w14:paraId="6A5B5D39" w14:textId="14B62B88" w:rsidR="00951ECE" w:rsidRDefault="00951ECE"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Qar, Lord of the Sky (Azure Dragon)</w:t>
      </w:r>
    </w:p>
    <w:p w14:paraId="0B2406AC" w14:textId="0020B6CD" w:rsidR="00441ED4" w:rsidRDefault="00441ED4" w:rsidP="007E3231">
      <w:pPr>
        <w:rPr>
          <w:rFonts w:ascii="Times New Roman" w:hAnsi="Times New Roman" w:cs="Times New Roman"/>
          <w:sz w:val="24"/>
          <w:szCs w:val="24"/>
        </w:rPr>
      </w:pPr>
      <w:r>
        <w:rPr>
          <w:rFonts w:ascii="Times New Roman" w:hAnsi="Times New Roman" w:cs="Times New Roman"/>
          <w:sz w:val="24"/>
          <w:szCs w:val="24"/>
        </w:rPr>
        <w:tab/>
      </w:r>
    </w:p>
    <w:p w14:paraId="5B378FBC"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7D920B57" w14:textId="45DB5185" w:rsidR="007E3231" w:rsidRDefault="00807E18" w:rsidP="007E3231">
      <w:pPr>
        <w:rPr>
          <w:rFonts w:ascii="Times New Roman" w:hAnsi="Times New Roman" w:cs="Times New Roman"/>
          <w:sz w:val="24"/>
          <w:szCs w:val="24"/>
        </w:rPr>
      </w:pPr>
      <w:r>
        <w:rPr>
          <w:rFonts w:ascii="Times New Roman" w:hAnsi="Times New Roman" w:cs="Times New Roman"/>
          <w:sz w:val="24"/>
          <w:szCs w:val="24"/>
        </w:rPr>
        <w:tab/>
        <w:t>Shield</w:t>
      </w:r>
    </w:p>
    <w:p w14:paraId="58A482DF" w14:textId="77777777" w:rsidR="00C52DE0" w:rsidRDefault="00C52DE0" w:rsidP="007E3231">
      <w:pPr>
        <w:rPr>
          <w:rFonts w:ascii="Times New Roman" w:hAnsi="Times New Roman" w:cs="Times New Roman"/>
          <w:sz w:val="24"/>
          <w:szCs w:val="24"/>
        </w:rPr>
      </w:pPr>
    </w:p>
    <w:p w14:paraId="33A929CB" w14:textId="77777777" w:rsidR="00C52DE0" w:rsidRDefault="00C52DE0" w:rsidP="00C52DE0">
      <w:pPr>
        <w:rPr>
          <w:rFonts w:ascii="Times New Roman" w:hAnsi="Times New Roman" w:cs="Times New Roman"/>
          <w:b/>
          <w:bCs/>
          <w:sz w:val="24"/>
          <w:szCs w:val="24"/>
        </w:rPr>
      </w:pPr>
      <w:r>
        <w:rPr>
          <w:rFonts w:ascii="Times New Roman" w:hAnsi="Times New Roman" w:cs="Times New Roman"/>
          <w:b/>
          <w:bCs/>
          <w:sz w:val="24"/>
          <w:szCs w:val="24"/>
        </w:rPr>
        <w:t>Personality:</w:t>
      </w:r>
    </w:p>
    <w:p w14:paraId="5F19DB5B" w14:textId="52BBFCF5" w:rsidR="00C52DE0" w:rsidRDefault="00C52DE0" w:rsidP="00C52DE0">
      <w:pPr>
        <w:rPr>
          <w:rFonts w:ascii="Times New Roman" w:hAnsi="Times New Roman" w:cs="Times New Roman"/>
          <w:b/>
          <w:bCs/>
          <w:sz w:val="24"/>
          <w:szCs w:val="24"/>
        </w:rPr>
      </w:pPr>
      <w:r>
        <w:rPr>
          <w:rFonts w:ascii="Times New Roman" w:hAnsi="Times New Roman" w:cs="Times New Roman"/>
          <w:b/>
          <w:bCs/>
          <w:sz w:val="24"/>
          <w:szCs w:val="24"/>
        </w:rPr>
        <w:tab/>
        <w:t xml:space="preserve">Before Ryosei –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After Ryosei – </w:t>
      </w:r>
    </w:p>
    <w:p w14:paraId="7BB51C0C" w14:textId="35666719" w:rsidR="00C52DE0" w:rsidRDefault="00C52DE0" w:rsidP="00C52DE0">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Mai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Collecto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in:</w:t>
      </w:r>
      <w:r>
        <w:rPr>
          <w:rFonts w:ascii="Times New Roman" w:hAnsi="Times New Roman" w:cs="Times New Roman"/>
          <w:sz w:val="24"/>
          <w:szCs w:val="24"/>
        </w:rPr>
        <w:tab/>
      </w:r>
      <w:r>
        <w:rPr>
          <w:rFonts w:ascii="Times New Roman" w:hAnsi="Times New Roman" w:cs="Times New Roman"/>
          <w:sz w:val="24"/>
          <w:szCs w:val="24"/>
        </w:rPr>
        <w:tab/>
        <w:t>Collector</w:t>
      </w:r>
    </w:p>
    <w:p w14:paraId="6E01E740" w14:textId="5E42A2F9" w:rsidR="00C52DE0" w:rsidRDefault="00C52DE0" w:rsidP="00C52DE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dditional:</w:t>
      </w:r>
      <w:r>
        <w:rPr>
          <w:rFonts w:ascii="Times New Roman" w:hAnsi="Times New Roman" w:cs="Times New Roman"/>
          <w:sz w:val="24"/>
          <w:szCs w:val="24"/>
        </w:rPr>
        <w:tab/>
        <w:t>S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dditional:</w:t>
      </w:r>
      <w:r>
        <w:rPr>
          <w:rFonts w:ascii="Times New Roman" w:hAnsi="Times New Roman" w:cs="Times New Roman"/>
          <w:sz w:val="24"/>
          <w:szCs w:val="24"/>
        </w:rPr>
        <w:tab/>
      </w:r>
      <w:r w:rsidR="0063663B">
        <w:rPr>
          <w:rFonts w:ascii="Times New Roman" w:hAnsi="Times New Roman" w:cs="Times New Roman"/>
          <w:sz w:val="24"/>
          <w:szCs w:val="24"/>
        </w:rPr>
        <w:t>Runner</w:t>
      </w:r>
    </w:p>
    <w:p w14:paraId="5A117BDB" w14:textId="3BF8D1BA" w:rsidR="00C52DE0" w:rsidRDefault="00C52DE0" w:rsidP="00C52DE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dditional:</w:t>
      </w:r>
      <w:r>
        <w:rPr>
          <w:rFonts w:ascii="Times New Roman" w:hAnsi="Times New Roman" w:cs="Times New Roman"/>
          <w:sz w:val="24"/>
          <w:szCs w:val="24"/>
        </w:rPr>
        <w:tab/>
        <w:t>Jud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dditional:</w:t>
      </w:r>
      <w:r>
        <w:rPr>
          <w:rFonts w:ascii="Times New Roman" w:hAnsi="Times New Roman" w:cs="Times New Roman"/>
          <w:sz w:val="24"/>
          <w:szCs w:val="24"/>
        </w:rPr>
        <w:tab/>
        <w:t>Butler</w:t>
      </w:r>
    </w:p>
    <w:p w14:paraId="6BC97944" w14:textId="6A8EEAAA" w:rsidR="00C52DE0" w:rsidRDefault="00C52DE0" w:rsidP="00C52DE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idden:</w:t>
      </w:r>
      <w:r>
        <w:rPr>
          <w:rFonts w:ascii="Times New Roman" w:hAnsi="Times New Roman" w:cs="Times New Roman"/>
          <w:sz w:val="24"/>
          <w:szCs w:val="24"/>
        </w:rPr>
        <w:tab/>
        <w:t>Research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Hidden: </w:t>
      </w:r>
      <w:r>
        <w:rPr>
          <w:rFonts w:ascii="Times New Roman" w:hAnsi="Times New Roman" w:cs="Times New Roman"/>
          <w:sz w:val="24"/>
          <w:szCs w:val="24"/>
        </w:rPr>
        <w:tab/>
      </w:r>
      <w:r w:rsidR="0063663B">
        <w:rPr>
          <w:rFonts w:ascii="Times New Roman" w:hAnsi="Times New Roman" w:cs="Times New Roman"/>
          <w:sz w:val="24"/>
          <w:szCs w:val="24"/>
        </w:rPr>
        <w:t>Samurai</w:t>
      </w:r>
    </w:p>
    <w:p w14:paraId="2B3E1772" w14:textId="078E867F" w:rsidR="00C52DE0" w:rsidRPr="00282404" w:rsidRDefault="00C52DE0" w:rsidP="00C52DE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ant:</w:t>
      </w:r>
      <w:r>
        <w:rPr>
          <w:rFonts w:ascii="Times New Roman" w:hAnsi="Times New Roman" w:cs="Times New Roman"/>
          <w:sz w:val="24"/>
          <w:szCs w:val="24"/>
        </w:rPr>
        <w:tab/>
        <w:t>Samurai</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Distant: </w:t>
      </w:r>
      <w:r>
        <w:rPr>
          <w:rFonts w:ascii="Times New Roman" w:hAnsi="Times New Roman" w:cs="Times New Roman"/>
          <w:sz w:val="24"/>
          <w:szCs w:val="24"/>
        </w:rPr>
        <w:tab/>
      </w:r>
      <w:r w:rsidR="0063663B">
        <w:rPr>
          <w:rFonts w:ascii="Times New Roman" w:hAnsi="Times New Roman" w:cs="Times New Roman"/>
          <w:sz w:val="24"/>
          <w:szCs w:val="24"/>
        </w:rPr>
        <w:t>Clown</w:t>
      </w:r>
    </w:p>
    <w:p w14:paraId="09D343C5" w14:textId="77777777" w:rsidR="00807E18" w:rsidRDefault="00807E18" w:rsidP="007E3231">
      <w:pPr>
        <w:rPr>
          <w:rFonts w:ascii="Times New Roman" w:hAnsi="Times New Roman" w:cs="Times New Roman"/>
          <w:sz w:val="24"/>
          <w:szCs w:val="24"/>
        </w:rPr>
      </w:pPr>
    </w:p>
    <w:p w14:paraId="66CA05F5" w14:textId="77777777" w:rsidR="007E3231" w:rsidRDefault="007E3231" w:rsidP="007E3231">
      <w:pPr>
        <w:rPr>
          <w:rFonts w:ascii="Times New Roman" w:hAnsi="Times New Roman" w:cs="Times New Roman"/>
          <w:b/>
          <w:bCs/>
          <w:sz w:val="24"/>
          <w:szCs w:val="24"/>
        </w:rPr>
      </w:pPr>
      <w:r>
        <w:rPr>
          <w:rFonts w:ascii="Times New Roman" w:hAnsi="Times New Roman" w:cs="Times New Roman"/>
          <w:b/>
          <w:bCs/>
          <w:sz w:val="24"/>
          <w:szCs w:val="24"/>
        </w:rPr>
        <w:t>Physical Details:</w:t>
      </w:r>
    </w:p>
    <w:p w14:paraId="6F5383DC" w14:textId="1C06DAE2" w:rsidR="007E3231" w:rsidRDefault="007E3231" w:rsidP="007E3231">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1</w:t>
      </w:r>
      <w:r w:rsidR="00AA2118">
        <w:rPr>
          <w:rFonts w:ascii="Times New Roman" w:hAnsi="Times New Roman" w:cs="Times New Roman"/>
          <w:sz w:val="24"/>
          <w:szCs w:val="24"/>
        </w:rPr>
        <w:t>7</w:t>
      </w:r>
    </w:p>
    <w:p w14:paraId="71F6726D" w14:textId="5838054D" w:rsidR="007E3231" w:rsidRDefault="007E3231" w:rsidP="007E3231">
      <w:pPr>
        <w:rPr>
          <w:rFonts w:ascii="Times New Roman" w:hAnsi="Times New Roman" w:cs="Times New Roman"/>
          <w:sz w:val="24"/>
          <w:szCs w:val="24"/>
        </w:rPr>
      </w:pPr>
      <w:r>
        <w:rPr>
          <w:rFonts w:ascii="Times New Roman" w:hAnsi="Times New Roman" w:cs="Times New Roman"/>
          <w:sz w:val="24"/>
          <w:szCs w:val="24"/>
        </w:rPr>
        <w:lastRenderedPageBreak/>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Female</w:t>
      </w:r>
    </w:p>
    <w:p w14:paraId="1690A1D5" w14:textId="6F5D423C"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Human</w:t>
      </w:r>
    </w:p>
    <w:p w14:paraId="459D20F3" w14:textId="75C0B246"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N/A</w:t>
      </w:r>
    </w:p>
    <w:p w14:paraId="3805E970" w14:textId="3DF383CC"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N/A</w:t>
      </w:r>
    </w:p>
    <w:p w14:paraId="55D93B63" w14:textId="309AC566" w:rsidR="007E3231" w:rsidRDefault="007E3231" w:rsidP="00ED25A9">
      <w:pPr>
        <w:ind w:left="5040" w:hanging="4320"/>
        <w:rPr>
          <w:rFonts w:ascii="Times New Roman" w:hAnsi="Times New Roman" w:cs="Times New Roman"/>
          <w:sz w:val="24"/>
          <w:szCs w:val="24"/>
        </w:rPr>
      </w:pPr>
      <w:r>
        <w:rPr>
          <w:rFonts w:ascii="Times New Roman" w:hAnsi="Times New Roman" w:cs="Times New Roman"/>
          <w:sz w:val="24"/>
          <w:szCs w:val="24"/>
        </w:rPr>
        <w:t>Body Posture and Bearing</w:t>
      </w:r>
      <w:r>
        <w:rPr>
          <w:rFonts w:ascii="Times New Roman" w:hAnsi="Times New Roman" w:cs="Times New Roman"/>
          <w:sz w:val="24"/>
          <w:szCs w:val="24"/>
        </w:rPr>
        <w:tab/>
      </w:r>
      <w:r w:rsidR="00ED25A9">
        <w:rPr>
          <w:rFonts w:ascii="Times New Roman" w:hAnsi="Times New Roman" w:cs="Times New Roman"/>
          <w:sz w:val="24"/>
          <w:szCs w:val="24"/>
        </w:rPr>
        <w:t>Has proper body posture, but it slacks when she becomes shy and troubled</w:t>
      </w:r>
    </w:p>
    <w:p w14:paraId="09C82CAB" w14:textId="221B24B2"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Short little sister type</w:t>
      </w:r>
    </w:p>
    <w:p w14:paraId="065B8C7F" w14:textId="6E0D3CBF" w:rsidR="00E647B7" w:rsidRDefault="00E647B7"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ong light brown hair</w:t>
      </w:r>
    </w:p>
    <w:p w14:paraId="0CE05890" w14:textId="6E549D5B" w:rsidR="00E647B7" w:rsidRDefault="00E647B7"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00003">
        <w:rPr>
          <w:rFonts w:ascii="Times New Roman" w:hAnsi="Times New Roman" w:cs="Times New Roman"/>
          <w:sz w:val="24"/>
          <w:szCs w:val="24"/>
        </w:rPr>
        <w:t>Purple</w:t>
      </w:r>
      <w:r>
        <w:rPr>
          <w:rFonts w:ascii="Times New Roman" w:hAnsi="Times New Roman" w:cs="Times New Roman"/>
          <w:sz w:val="24"/>
          <w:szCs w:val="24"/>
        </w:rPr>
        <w:t xml:space="preserve"> eyes</w:t>
      </w:r>
    </w:p>
    <w:p w14:paraId="14B16B4F" w14:textId="3B820A5D" w:rsidR="00E647B7" w:rsidRDefault="00327EE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rown braid</w:t>
      </w:r>
      <w:r w:rsidR="00F0059D">
        <w:rPr>
          <w:rFonts w:ascii="Times New Roman" w:hAnsi="Times New Roman" w:cs="Times New Roman"/>
          <w:sz w:val="24"/>
          <w:szCs w:val="24"/>
        </w:rPr>
        <w:t xml:space="preserve"> (Locked)</w:t>
      </w:r>
    </w:p>
    <w:p w14:paraId="5F665E95" w14:textId="17C48008"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N/A</w:t>
      </w:r>
    </w:p>
    <w:p w14:paraId="75475863" w14:textId="12E3F3F8" w:rsidR="007E3231" w:rsidRDefault="007E3231" w:rsidP="00ED25A9">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ED25A9">
        <w:rPr>
          <w:rFonts w:ascii="Times New Roman" w:hAnsi="Times New Roman" w:cs="Times New Roman"/>
          <w:sz w:val="24"/>
          <w:szCs w:val="24"/>
        </w:rPr>
        <w:t>A meek high school student that people can go to in asking for help with chores or assignments</w:t>
      </w:r>
    </w:p>
    <w:p w14:paraId="4D16BB23" w14:textId="158788ED"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Uniform</w:t>
      </w:r>
    </w:p>
    <w:p w14:paraId="7C15FA37" w14:textId="3DB700D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D25A9">
        <w:rPr>
          <w:rFonts w:ascii="Times New Roman" w:hAnsi="Times New Roman" w:cs="Times New Roman"/>
          <w:sz w:val="24"/>
          <w:szCs w:val="24"/>
        </w:rPr>
        <w:t>Purple Hair Tie</w:t>
      </w:r>
    </w:p>
    <w:p w14:paraId="3ECB33FE" w14:textId="77777777" w:rsidR="00036E6D" w:rsidRDefault="00036E6D" w:rsidP="007E3231">
      <w:pPr>
        <w:rPr>
          <w:rFonts w:ascii="Times New Roman" w:hAnsi="Times New Roman" w:cs="Times New Roman"/>
          <w:sz w:val="24"/>
          <w:szCs w:val="24"/>
        </w:rPr>
      </w:pPr>
    </w:p>
    <w:p w14:paraId="0F7C8D5C"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3847BBD1"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32FD2003" w14:textId="216153F2" w:rsidR="007E3231" w:rsidRDefault="009556D2" w:rsidP="009556D2">
      <w:pPr>
        <w:ind w:left="720" w:firstLine="720"/>
        <w:rPr>
          <w:rFonts w:ascii="Times New Roman" w:hAnsi="Times New Roman" w:cs="Times New Roman"/>
          <w:sz w:val="24"/>
          <w:szCs w:val="24"/>
        </w:rPr>
      </w:pPr>
      <w:r>
        <w:rPr>
          <w:rFonts w:ascii="Times New Roman" w:hAnsi="Times New Roman" w:cs="Times New Roman"/>
          <w:sz w:val="24"/>
          <w:szCs w:val="24"/>
        </w:rPr>
        <w:t>She is a 2</w:t>
      </w:r>
      <w:r w:rsidRPr="009556D2">
        <w:rPr>
          <w:rFonts w:ascii="Times New Roman" w:hAnsi="Times New Roman" w:cs="Times New Roman"/>
          <w:sz w:val="24"/>
          <w:szCs w:val="24"/>
          <w:vertAlign w:val="superscript"/>
        </w:rPr>
        <w:t>nd</w:t>
      </w:r>
      <w:r>
        <w:rPr>
          <w:rFonts w:ascii="Times New Roman" w:hAnsi="Times New Roman" w:cs="Times New Roman"/>
          <w:sz w:val="24"/>
          <w:szCs w:val="24"/>
        </w:rPr>
        <w:t xml:space="preserve"> year high school student at Honshou Academy who lives by herself. She is good at academics which made her a convenient source of answers for her classmates. Despite the many people who talk to her, they’ve never talked to her about anything else besides tasks or school works, making it quite obvious she was just being used for convenience. </w:t>
      </w:r>
    </w:p>
    <w:p w14:paraId="2DDE21B0" w14:textId="0BDBE368" w:rsidR="009556D2" w:rsidRDefault="009556D2" w:rsidP="009556D2">
      <w:pPr>
        <w:ind w:left="720" w:firstLine="720"/>
        <w:rPr>
          <w:rFonts w:ascii="Times New Roman" w:hAnsi="Times New Roman" w:cs="Times New Roman"/>
          <w:sz w:val="24"/>
          <w:szCs w:val="24"/>
        </w:rPr>
      </w:pPr>
      <w:r>
        <w:rPr>
          <w:rFonts w:ascii="Times New Roman" w:hAnsi="Times New Roman" w:cs="Times New Roman"/>
          <w:sz w:val="24"/>
          <w:szCs w:val="24"/>
        </w:rPr>
        <w:t>She has never met her father</w:t>
      </w:r>
      <w:r w:rsidR="00CF4780">
        <w:rPr>
          <w:rFonts w:ascii="Times New Roman" w:hAnsi="Times New Roman" w:cs="Times New Roman"/>
          <w:sz w:val="24"/>
          <w:szCs w:val="24"/>
        </w:rPr>
        <w:t>, Yutei Katashi</w:t>
      </w:r>
      <w:r w:rsidR="00802CC0">
        <w:rPr>
          <w:rFonts w:ascii="Times New Roman" w:hAnsi="Times New Roman" w:cs="Times New Roman"/>
          <w:sz w:val="24"/>
          <w:szCs w:val="24"/>
        </w:rPr>
        <w:t>,</w:t>
      </w:r>
      <w:r>
        <w:rPr>
          <w:rFonts w:ascii="Times New Roman" w:hAnsi="Times New Roman" w:cs="Times New Roman"/>
          <w:sz w:val="24"/>
          <w:szCs w:val="24"/>
        </w:rPr>
        <w:t xml:space="preserve"> as </w:t>
      </w:r>
      <w:r w:rsidRPr="00D51037">
        <w:rPr>
          <w:rFonts w:ascii="Times New Roman" w:hAnsi="Times New Roman" w:cs="Times New Roman"/>
          <w:sz w:val="24"/>
          <w:szCs w:val="24"/>
        </w:rPr>
        <w:t xml:space="preserve">he seemed to have left them on her birthday, leaving her with only her mother, </w:t>
      </w:r>
      <w:r w:rsidR="00D51037" w:rsidRPr="00D51037">
        <w:rPr>
          <w:rFonts w:ascii="Times New Roman" w:hAnsi="Times New Roman" w:cs="Times New Roman"/>
          <w:sz w:val="24"/>
          <w:szCs w:val="24"/>
        </w:rPr>
        <w:t>Y</w:t>
      </w:r>
      <w:r w:rsidR="002B1216">
        <w:rPr>
          <w:rFonts w:ascii="Times New Roman" w:hAnsi="Times New Roman" w:cs="Times New Roman"/>
          <w:sz w:val="24"/>
          <w:szCs w:val="24"/>
        </w:rPr>
        <w:t xml:space="preserve">utei </w:t>
      </w:r>
      <w:r w:rsidR="001D69F0">
        <w:rPr>
          <w:rFonts w:ascii="Times New Roman" w:hAnsi="Times New Roman" w:cs="Times New Roman"/>
          <w:sz w:val="24"/>
          <w:szCs w:val="24"/>
        </w:rPr>
        <w:t>Yuriko</w:t>
      </w:r>
      <w:r w:rsidR="005A3CE5">
        <w:rPr>
          <w:rFonts w:ascii="Times New Roman" w:hAnsi="Times New Roman" w:cs="Times New Roman"/>
          <w:sz w:val="24"/>
          <w:szCs w:val="24"/>
        </w:rPr>
        <w:t xml:space="preserve">, who cared for her until the age of 7 when she caught an unidentifiable illness, causing her to live with </w:t>
      </w:r>
      <w:r w:rsidR="000E4859">
        <w:rPr>
          <w:rFonts w:ascii="Times New Roman" w:hAnsi="Times New Roman" w:cs="Times New Roman"/>
          <w:sz w:val="24"/>
          <w:szCs w:val="24"/>
        </w:rPr>
        <w:t>her relatives.</w:t>
      </w:r>
    </w:p>
    <w:p w14:paraId="428C134B" w14:textId="34DE2E66" w:rsidR="000E4859" w:rsidRDefault="000E4859" w:rsidP="009556D2">
      <w:pPr>
        <w:ind w:left="720" w:firstLine="720"/>
        <w:rPr>
          <w:rFonts w:ascii="Times New Roman" w:hAnsi="Times New Roman" w:cs="Times New Roman"/>
          <w:sz w:val="24"/>
          <w:szCs w:val="24"/>
        </w:rPr>
      </w:pPr>
      <w:r>
        <w:rPr>
          <w:rFonts w:ascii="Times New Roman" w:hAnsi="Times New Roman" w:cs="Times New Roman"/>
          <w:sz w:val="24"/>
          <w:szCs w:val="24"/>
        </w:rPr>
        <w:t>She set out to live by herself at the age of 12 in order to return to the town her mother was hospitalized. She lived her life in solitude and mental anguish as the thought of her mother’s death always weighed in her mind. She became independent and worked part-time jobs and received financial support from her relatives.</w:t>
      </w:r>
    </w:p>
    <w:p w14:paraId="4AA6D6DF" w14:textId="77777777" w:rsidR="000E4859" w:rsidRPr="00D51037" w:rsidRDefault="000E4859" w:rsidP="009556D2">
      <w:pPr>
        <w:ind w:left="720" w:firstLine="720"/>
        <w:rPr>
          <w:rFonts w:ascii="Times New Roman" w:hAnsi="Times New Roman" w:cs="Times New Roman"/>
          <w:sz w:val="24"/>
          <w:szCs w:val="24"/>
        </w:rPr>
      </w:pPr>
    </w:p>
    <w:p w14:paraId="33C1D9D3"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Talents and Skills</w:t>
      </w:r>
    </w:p>
    <w:p w14:paraId="2ECE391D" w14:textId="6F37D530"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0E4859">
        <w:rPr>
          <w:rFonts w:ascii="Times New Roman" w:hAnsi="Times New Roman" w:cs="Times New Roman"/>
          <w:sz w:val="24"/>
          <w:szCs w:val="24"/>
        </w:rPr>
        <w:t>Household Skills</w:t>
      </w:r>
    </w:p>
    <w:p w14:paraId="4BFA87DA" w14:textId="43F4D7B1" w:rsidR="000E4859" w:rsidRDefault="000E4859"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oking</w:t>
      </w:r>
    </w:p>
    <w:p w14:paraId="23038C60" w14:textId="51225C6A" w:rsidR="000E4859" w:rsidRDefault="000E4859"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rewing Coffee</w:t>
      </w:r>
    </w:p>
    <w:p w14:paraId="2E40365C" w14:textId="296D99C9" w:rsidR="000E4859" w:rsidRDefault="000E4859"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king Sweets</w:t>
      </w:r>
    </w:p>
    <w:p w14:paraId="69007200" w14:textId="77777777" w:rsidR="000E4859" w:rsidRPr="00F01381" w:rsidRDefault="000E4859" w:rsidP="007E3231">
      <w:pPr>
        <w:rPr>
          <w:rFonts w:ascii="Times New Roman" w:hAnsi="Times New Roman" w:cs="Times New Roman"/>
          <w:sz w:val="24"/>
          <w:szCs w:val="24"/>
        </w:rPr>
      </w:pPr>
    </w:p>
    <w:p w14:paraId="3871CF9F"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Occupation</w:t>
      </w:r>
    </w:p>
    <w:p w14:paraId="6DD9396D" w14:textId="709F28F1" w:rsidR="000E4859"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0E4859">
        <w:rPr>
          <w:rFonts w:ascii="Times New Roman" w:hAnsi="Times New Roman" w:cs="Times New Roman"/>
          <w:sz w:val="24"/>
          <w:szCs w:val="24"/>
        </w:rPr>
        <w:t>Students</w:t>
      </w:r>
    </w:p>
    <w:p w14:paraId="24F2A4A2" w14:textId="1BFED043" w:rsidR="000E4859" w:rsidRDefault="000E4859"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rt-time Worker</w:t>
      </w:r>
    </w:p>
    <w:p w14:paraId="1988608D" w14:textId="77777777" w:rsidR="000E4859" w:rsidRPr="00F01381" w:rsidRDefault="000E4859" w:rsidP="007E3231">
      <w:pPr>
        <w:rPr>
          <w:rFonts w:ascii="Times New Roman" w:hAnsi="Times New Roman" w:cs="Times New Roman"/>
          <w:sz w:val="24"/>
          <w:szCs w:val="24"/>
        </w:rPr>
      </w:pPr>
    </w:p>
    <w:p w14:paraId="3283F7E9"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Hobbies</w:t>
      </w:r>
    </w:p>
    <w:p w14:paraId="0BCA7034" w14:textId="3F8ECB40"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E7BA5">
        <w:rPr>
          <w:rFonts w:ascii="Times New Roman" w:hAnsi="Times New Roman" w:cs="Times New Roman"/>
          <w:sz w:val="24"/>
          <w:szCs w:val="24"/>
        </w:rPr>
        <w:t xml:space="preserve">HIGH </w:t>
      </w:r>
      <w:r w:rsidR="000E4859">
        <w:rPr>
          <w:rFonts w:ascii="Times New Roman" w:hAnsi="Times New Roman" w:cs="Times New Roman"/>
          <w:sz w:val="24"/>
          <w:szCs w:val="24"/>
        </w:rPr>
        <w:t>Cooking</w:t>
      </w:r>
    </w:p>
    <w:p w14:paraId="420B8760" w14:textId="7202AA17" w:rsidR="000E4859" w:rsidRDefault="000E4859"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E7BA5">
        <w:rPr>
          <w:rFonts w:ascii="Times New Roman" w:hAnsi="Times New Roman" w:cs="Times New Roman"/>
          <w:sz w:val="24"/>
          <w:szCs w:val="24"/>
        </w:rPr>
        <w:t xml:space="preserve">HIGH </w:t>
      </w:r>
      <w:r>
        <w:rPr>
          <w:rFonts w:ascii="Times New Roman" w:hAnsi="Times New Roman" w:cs="Times New Roman"/>
          <w:sz w:val="24"/>
          <w:szCs w:val="24"/>
        </w:rPr>
        <w:t>Cleaning</w:t>
      </w:r>
    </w:p>
    <w:p w14:paraId="703F2F9A" w14:textId="77777777" w:rsidR="007E3231" w:rsidRPr="00F01381" w:rsidRDefault="007E3231" w:rsidP="007E3231">
      <w:pPr>
        <w:rPr>
          <w:rFonts w:ascii="Times New Roman" w:hAnsi="Times New Roman" w:cs="Times New Roman"/>
          <w:sz w:val="24"/>
          <w:szCs w:val="24"/>
        </w:rPr>
      </w:pPr>
    </w:p>
    <w:p w14:paraId="43120BB0"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26572DFD" w14:textId="270555CF"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sidR="007A7BF5">
        <w:rPr>
          <w:rFonts w:ascii="Times New Roman" w:hAnsi="Times New Roman" w:cs="Times New Roman"/>
          <w:sz w:val="24"/>
          <w:szCs w:val="24"/>
        </w:rPr>
        <w:t>Born in a household without a father, Yukai spent her time close to her mother,</w:t>
      </w:r>
      <w:r w:rsidR="00CF4780">
        <w:rPr>
          <w:rFonts w:ascii="Times New Roman" w:hAnsi="Times New Roman" w:cs="Times New Roman"/>
          <w:sz w:val="24"/>
          <w:szCs w:val="24"/>
        </w:rPr>
        <w:t xml:space="preserve"> Yutei Yuriko,</w:t>
      </w:r>
      <w:r w:rsidR="007A7BF5">
        <w:rPr>
          <w:rFonts w:ascii="Times New Roman" w:hAnsi="Times New Roman" w:cs="Times New Roman"/>
          <w:sz w:val="24"/>
          <w:szCs w:val="24"/>
        </w:rPr>
        <w:t xml:space="preserve"> learning from her and helping her with household chores. As her mother had to work, she rarely ever played outside but instead focused on keeping the house clean </w:t>
      </w:r>
      <w:r w:rsidR="00DE7BA5">
        <w:rPr>
          <w:rFonts w:ascii="Times New Roman" w:hAnsi="Times New Roman" w:cs="Times New Roman"/>
          <w:sz w:val="24"/>
          <w:szCs w:val="24"/>
        </w:rPr>
        <w:t>and preparing food for her mother at the age of 3, starting with smoothies</w:t>
      </w:r>
      <w:r w:rsidR="004324BE">
        <w:rPr>
          <w:rFonts w:ascii="Times New Roman" w:hAnsi="Times New Roman" w:cs="Times New Roman"/>
          <w:sz w:val="24"/>
          <w:szCs w:val="24"/>
        </w:rPr>
        <w:t>, moving to simple dishes half a year later, and harder ones involving knives at the age of 4</w:t>
      </w:r>
      <w:r w:rsidR="00DE7BA5">
        <w:rPr>
          <w:rFonts w:ascii="Times New Roman" w:hAnsi="Times New Roman" w:cs="Times New Roman"/>
          <w:sz w:val="24"/>
          <w:szCs w:val="24"/>
        </w:rPr>
        <w:t>.</w:t>
      </w:r>
    </w:p>
    <w:p w14:paraId="220C9686" w14:textId="45241376" w:rsidR="00233D13" w:rsidRDefault="00233D13" w:rsidP="007E3231">
      <w:pPr>
        <w:rPr>
          <w:rFonts w:ascii="Times New Roman" w:hAnsi="Times New Roman" w:cs="Times New Roman"/>
          <w:sz w:val="24"/>
          <w:szCs w:val="24"/>
        </w:rPr>
      </w:pPr>
      <w:r>
        <w:rPr>
          <w:rFonts w:ascii="Times New Roman" w:hAnsi="Times New Roman" w:cs="Times New Roman"/>
          <w:sz w:val="24"/>
          <w:szCs w:val="24"/>
        </w:rPr>
        <w:tab/>
      </w:r>
      <w:r w:rsidR="0035158E">
        <w:rPr>
          <w:rFonts w:ascii="Times New Roman" w:hAnsi="Times New Roman" w:cs="Times New Roman"/>
          <w:sz w:val="24"/>
          <w:szCs w:val="24"/>
        </w:rPr>
        <w:t>She never really cared about her father, but her mother kept teaching her to never hate him for leaving them. She never quite understood what that meant, seeing how much she had to work compared to other parents, but at the very least, it drew her curiosity.</w:t>
      </w:r>
      <w:r w:rsidR="00FD37BB">
        <w:rPr>
          <w:rFonts w:ascii="Times New Roman" w:hAnsi="Times New Roman" w:cs="Times New Roman"/>
          <w:sz w:val="24"/>
          <w:szCs w:val="24"/>
        </w:rPr>
        <w:t xml:space="preserve"> She worked herself to release as much burden off her mother as possible and their peaceful lives continued as such until her mother caught an unidentifiable illness at the age of 7.</w:t>
      </w:r>
      <w:r w:rsidR="0035158E">
        <w:rPr>
          <w:rFonts w:ascii="Times New Roman" w:hAnsi="Times New Roman" w:cs="Times New Roman"/>
          <w:sz w:val="24"/>
          <w:szCs w:val="24"/>
        </w:rPr>
        <w:t xml:space="preserve"> </w:t>
      </w:r>
      <w:r w:rsidR="00FD37BB">
        <w:rPr>
          <w:rFonts w:ascii="Times New Roman" w:hAnsi="Times New Roman" w:cs="Times New Roman"/>
          <w:sz w:val="24"/>
          <w:szCs w:val="24"/>
        </w:rPr>
        <w:t xml:space="preserve">That lead her to living with her relatives out of town. At </w:t>
      </w:r>
      <w:r w:rsidR="00C6328B">
        <w:rPr>
          <w:rFonts w:ascii="Times New Roman" w:hAnsi="Times New Roman" w:cs="Times New Roman"/>
          <w:sz w:val="24"/>
          <w:szCs w:val="24"/>
        </w:rPr>
        <w:t>first,</w:t>
      </w:r>
      <w:r w:rsidR="00FD37BB">
        <w:rPr>
          <w:rFonts w:ascii="Times New Roman" w:hAnsi="Times New Roman" w:cs="Times New Roman"/>
          <w:sz w:val="24"/>
          <w:szCs w:val="24"/>
        </w:rPr>
        <w:t xml:space="preserve"> she resisted, but after realizing she couldn’t live by herself, she accepted the compromise of visiting her mother every month. After that, she took over the house chores in their relative’s house whenever off school and compelled them to teach her how to live by herself.</w:t>
      </w:r>
    </w:p>
    <w:p w14:paraId="08BDD820" w14:textId="1BDE0B51" w:rsidR="00FD37BB" w:rsidRDefault="00FD37BB" w:rsidP="007E3231">
      <w:pPr>
        <w:rPr>
          <w:rFonts w:ascii="Times New Roman" w:hAnsi="Times New Roman" w:cs="Times New Roman"/>
          <w:sz w:val="24"/>
          <w:szCs w:val="24"/>
        </w:rPr>
      </w:pPr>
      <w:r>
        <w:rPr>
          <w:rFonts w:ascii="Times New Roman" w:hAnsi="Times New Roman" w:cs="Times New Roman"/>
          <w:sz w:val="24"/>
          <w:szCs w:val="24"/>
        </w:rPr>
        <w:tab/>
        <w:t>At the age of 1</w:t>
      </w:r>
      <w:r w:rsidR="00AA2118">
        <w:rPr>
          <w:rFonts w:ascii="Times New Roman" w:hAnsi="Times New Roman" w:cs="Times New Roman"/>
          <w:sz w:val="24"/>
          <w:szCs w:val="24"/>
        </w:rPr>
        <w:t>1</w:t>
      </w:r>
      <w:r>
        <w:rPr>
          <w:rFonts w:ascii="Times New Roman" w:hAnsi="Times New Roman" w:cs="Times New Roman"/>
          <w:sz w:val="24"/>
          <w:szCs w:val="24"/>
        </w:rPr>
        <w:t>, when she was</w:t>
      </w:r>
      <w:r w:rsidR="00B054E5">
        <w:rPr>
          <w:rFonts w:ascii="Times New Roman" w:hAnsi="Times New Roman" w:cs="Times New Roman"/>
          <w:sz w:val="24"/>
          <w:szCs w:val="24"/>
        </w:rPr>
        <w:t xml:space="preserve"> returning to the hospital after a quick grocery run, she was caught in a daze in the middle of the street by a speeding truck. Her senses failed her, but she was saved by a nearby stranger and pushed her away in frightening speed. She was saved, but in exchange, the life of the person who saved her was taken. It was then that her anxiety began to rise.</w:t>
      </w:r>
    </w:p>
    <w:p w14:paraId="3FDECDD4" w14:textId="231F2EFA" w:rsidR="00B054E5" w:rsidRDefault="00B054E5" w:rsidP="007E3231">
      <w:pPr>
        <w:rPr>
          <w:rFonts w:ascii="Times New Roman" w:hAnsi="Times New Roman" w:cs="Times New Roman"/>
          <w:sz w:val="24"/>
          <w:szCs w:val="24"/>
        </w:rPr>
      </w:pPr>
      <w:r>
        <w:rPr>
          <w:rFonts w:ascii="Times New Roman" w:hAnsi="Times New Roman" w:cs="Times New Roman"/>
          <w:sz w:val="24"/>
          <w:szCs w:val="24"/>
        </w:rPr>
        <w:lastRenderedPageBreak/>
        <w:tab/>
        <w:t>At the age of 1</w:t>
      </w:r>
      <w:r w:rsidR="00AA2118">
        <w:rPr>
          <w:rFonts w:ascii="Times New Roman" w:hAnsi="Times New Roman" w:cs="Times New Roman"/>
          <w:sz w:val="24"/>
          <w:szCs w:val="24"/>
        </w:rPr>
        <w:t>3</w:t>
      </w:r>
      <w:r>
        <w:rPr>
          <w:rFonts w:ascii="Times New Roman" w:hAnsi="Times New Roman" w:cs="Times New Roman"/>
          <w:sz w:val="24"/>
          <w:szCs w:val="24"/>
        </w:rPr>
        <w:t>, after convincing her relatives, she was given the permission to live on her own at her hometown</w:t>
      </w:r>
      <w:r w:rsidR="000F0E14">
        <w:rPr>
          <w:rFonts w:ascii="Times New Roman" w:hAnsi="Times New Roman" w:cs="Times New Roman"/>
          <w:sz w:val="24"/>
          <w:szCs w:val="24"/>
        </w:rPr>
        <w:t>, at the town where everything began</w:t>
      </w:r>
      <w:r>
        <w:rPr>
          <w:rFonts w:ascii="Times New Roman" w:hAnsi="Times New Roman" w:cs="Times New Roman"/>
          <w:sz w:val="24"/>
          <w:szCs w:val="24"/>
        </w:rPr>
        <w:t>.</w:t>
      </w:r>
    </w:p>
    <w:p w14:paraId="44E47782" w14:textId="77777777" w:rsidR="000E4859" w:rsidRDefault="000E4859" w:rsidP="007E3231">
      <w:pPr>
        <w:rPr>
          <w:rFonts w:ascii="Times New Roman" w:hAnsi="Times New Roman" w:cs="Times New Roman"/>
          <w:sz w:val="24"/>
          <w:szCs w:val="24"/>
        </w:rPr>
      </w:pPr>
    </w:p>
    <w:p w14:paraId="798C0E96"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0D187BDE" w14:textId="5D6569C0"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54439F">
        <w:rPr>
          <w:rFonts w:ascii="Times New Roman" w:hAnsi="Times New Roman" w:cs="Times New Roman"/>
          <w:sz w:val="24"/>
          <w:szCs w:val="24"/>
        </w:rPr>
        <w:t>Losing Family to Illness</w:t>
      </w:r>
    </w:p>
    <w:p w14:paraId="3941AF7B" w14:textId="43C4D550" w:rsidR="0054439F" w:rsidRDefault="00C6328B"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54439F">
        <w:rPr>
          <w:rFonts w:ascii="Times New Roman" w:hAnsi="Times New Roman" w:cs="Times New Roman"/>
          <w:sz w:val="24"/>
          <w:szCs w:val="24"/>
        </w:rPr>
        <w:t>Someone Dying Because of Her</w:t>
      </w:r>
    </w:p>
    <w:p w14:paraId="713849F5" w14:textId="7AFD1F29" w:rsidR="00B81FDB" w:rsidRDefault="00B81FDB"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eaving Family to Protect Herself</w:t>
      </w:r>
    </w:p>
    <w:p w14:paraId="4AF5EF6F" w14:textId="77777777" w:rsidR="00C6328B" w:rsidRPr="0039018C" w:rsidRDefault="00C6328B" w:rsidP="007E3231">
      <w:pPr>
        <w:rPr>
          <w:rFonts w:ascii="Times New Roman" w:hAnsi="Times New Roman" w:cs="Times New Roman"/>
          <w:sz w:val="24"/>
          <w:szCs w:val="24"/>
        </w:rPr>
      </w:pPr>
    </w:p>
    <w:p w14:paraId="7F54B25C"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Fear</w:t>
      </w:r>
    </w:p>
    <w:p w14:paraId="6F4B74E5" w14:textId="519A36A4"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54439F">
        <w:rPr>
          <w:rFonts w:ascii="Times New Roman" w:hAnsi="Times New Roman" w:cs="Times New Roman"/>
          <w:sz w:val="24"/>
          <w:szCs w:val="24"/>
        </w:rPr>
        <w:t>Family Dying</w:t>
      </w:r>
    </w:p>
    <w:p w14:paraId="242F092C" w14:textId="345C1CAF" w:rsidR="0054439F" w:rsidRDefault="0054439F"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omeone Getting Hurt Because of Them</w:t>
      </w:r>
    </w:p>
    <w:p w14:paraId="4CC52EA1" w14:textId="6CB0E7B7" w:rsidR="0054439F" w:rsidRDefault="0054439F"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king a Terrible Mistake</w:t>
      </w:r>
    </w:p>
    <w:p w14:paraId="570CD9DA" w14:textId="40DA4726" w:rsidR="0054439F" w:rsidRDefault="0054439F"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81FDB">
        <w:rPr>
          <w:rFonts w:ascii="Times New Roman" w:hAnsi="Times New Roman" w:cs="Times New Roman"/>
          <w:sz w:val="24"/>
          <w:szCs w:val="24"/>
        </w:rPr>
        <w:t>Being Hated by Others</w:t>
      </w:r>
    </w:p>
    <w:p w14:paraId="10E84962" w14:textId="14C8E7E6" w:rsidR="00125F44" w:rsidRDefault="00125F44"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umors About Her Spreading</w:t>
      </w:r>
    </w:p>
    <w:p w14:paraId="4E78B219" w14:textId="07554D57" w:rsidR="00575A91" w:rsidRDefault="00575A91" w:rsidP="007E3231">
      <w:pPr>
        <w:rPr>
          <w:rFonts w:ascii="Times New Roman" w:hAnsi="Times New Roman" w:cs="Times New Roman"/>
          <w:sz w:val="24"/>
          <w:szCs w:val="24"/>
        </w:rPr>
      </w:pPr>
    </w:p>
    <w:p w14:paraId="6E84B76D" w14:textId="3C14EBD5" w:rsidR="00575A91" w:rsidRDefault="00575A9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ecause of these:</w:t>
      </w:r>
    </w:p>
    <w:p w14:paraId="09A82652" w14:textId="5C138CF7" w:rsidR="00575A91" w:rsidRDefault="00575A91" w:rsidP="00575A91">
      <w:pPr>
        <w:ind w:left="2880"/>
        <w:rPr>
          <w:rFonts w:ascii="Times New Roman" w:hAnsi="Times New Roman" w:cs="Times New Roman"/>
          <w:sz w:val="24"/>
          <w:szCs w:val="24"/>
        </w:rPr>
      </w:pPr>
      <w:r>
        <w:rPr>
          <w:rFonts w:ascii="Times New Roman" w:hAnsi="Times New Roman" w:cs="Times New Roman"/>
          <w:sz w:val="24"/>
          <w:szCs w:val="24"/>
        </w:rPr>
        <w:t>She will avoid situations where other people get a bad opinion of her</w:t>
      </w:r>
    </w:p>
    <w:p w14:paraId="3DD3C3A9" w14:textId="021BEB59" w:rsidR="00575A91" w:rsidRDefault="00B77940" w:rsidP="00B77940">
      <w:pPr>
        <w:ind w:left="2880"/>
        <w:rPr>
          <w:rFonts w:ascii="Times New Roman" w:hAnsi="Times New Roman" w:cs="Times New Roman"/>
          <w:sz w:val="24"/>
          <w:szCs w:val="24"/>
        </w:rPr>
      </w:pPr>
      <w:r>
        <w:rPr>
          <w:rFonts w:ascii="Times New Roman" w:hAnsi="Times New Roman" w:cs="Times New Roman"/>
          <w:sz w:val="24"/>
          <w:szCs w:val="24"/>
        </w:rPr>
        <w:t>Vulnerable when told she is a terrible child and confronting her past mistakes</w:t>
      </w:r>
      <w:r w:rsidR="005C47DE">
        <w:rPr>
          <w:rFonts w:ascii="Times New Roman" w:hAnsi="Times New Roman" w:cs="Times New Roman"/>
          <w:sz w:val="24"/>
          <w:szCs w:val="24"/>
        </w:rPr>
        <w:t xml:space="preserve"> (rumors)</w:t>
      </w:r>
    </w:p>
    <w:p w14:paraId="7AF8F9A8" w14:textId="10CE7172" w:rsidR="00B77940" w:rsidRDefault="00B77940" w:rsidP="00B77940">
      <w:pPr>
        <w:ind w:left="2880"/>
        <w:rPr>
          <w:rFonts w:ascii="Times New Roman" w:hAnsi="Times New Roman" w:cs="Times New Roman"/>
          <w:sz w:val="24"/>
          <w:szCs w:val="24"/>
        </w:rPr>
      </w:pPr>
      <w:r>
        <w:rPr>
          <w:rFonts w:ascii="Times New Roman" w:hAnsi="Times New Roman" w:cs="Times New Roman"/>
          <w:sz w:val="24"/>
          <w:szCs w:val="24"/>
        </w:rPr>
        <w:t>Hides fear by running away from fear</w:t>
      </w:r>
    </w:p>
    <w:p w14:paraId="5AE2CE2C" w14:textId="2AF2DA70" w:rsidR="00B77940" w:rsidRDefault="00B77940" w:rsidP="00B77940">
      <w:pPr>
        <w:ind w:left="2880"/>
        <w:rPr>
          <w:rFonts w:ascii="Times New Roman" w:hAnsi="Times New Roman" w:cs="Times New Roman"/>
          <w:sz w:val="24"/>
          <w:szCs w:val="24"/>
        </w:rPr>
      </w:pPr>
      <w:r>
        <w:rPr>
          <w:rFonts w:ascii="Times New Roman" w:hAnsi="Times New Roman" w:cs="Times New Roman"/>
          <w:sz w:val="24"/>
          <w:szCs w:val="24"/>
        </w:rPr>
        <w:t>Her fears make her introverted, keeping away from other relationships</w:t>
      </w:r>
    </w:p>
    <w:p w14:paraId="41B2D2E1" w14:textId="3A5D995A" w:rsidR="00B77940" w:rsidRDefault="00B77940" w:rsidP="00B77940">
      <w:pPr>
        <w:ind w:left="2880"/>
        <w:rPr>
          <w:rFonts w:ascii="Times New Roman" w:hAnsi="Times New Roman" w:cs="Times New Roman"/>
          <w:sz w:val="24"/>
          <w:szCs w:val="24"/>
        </w:rPr>
      </w:pPr>
      <w:r>
        <w:rPr>
          <w:rFonts w:ascii="Times New Roman" w:hAnsi="Times New Roman" w:cs="Times New Roman"/>
          <w:sz w:val="24"/>
          <w:szCs w:val="24"/>
        </w:rPr>
        <w:t>Her fears make her a convenient go-to for her classmates to give their tasks and assignments</w:t>
      </w:r>
    </w:p>
    <w:p w14:paraId="33D0F7AC" w14:textId="7E9C031B" w:rsidR="00B77940" w:rsidRDefault="00B77940" w:rsidP="00B77940">
      <w:pPr>
        <w:ind w:left="2880"/>
        <w:rPr>
          <w:rFonts w:ascii="Times New Roman" w:hAnsi="Times New Roman" w:cs="Times New Roman"/>
          <w:sz w:val="24"/>
          <w:szCs w:val="24"/>
        </w:rPr>
      </w:pPr>
      <w:r>
        <w:rPr>
          <w:rFonts w:ascii="Times New Roman" w:hAnsi="Times New Roman" w:cs="Times New Roman"/>
          <w:sz w:val="24"/>
          <w:szCs w:val="24"/>
        </w:rPr>
        <w:t>DOWN BAD</w:t>
      </w:r>
    </w:p>
    <w:p w14:paraId="40FE80F6" w14:textId="77777777" w:rsidR="0054439F" w:rsidRPr="0039018C" w:rsidRDefault="0054439F" w:rsidP="007E3231">
      <w:pPr>
        <w:rPr>
          <w:rFonts w:ascii="Times New Roman" w:hAnsi="Times New Roman" w:cs="Times New Roman"/>
          <w:sz w:val="24"/>
          <w:szCs w:val="24"/>
        </w:rPr>
      </w:pPr>
    </w:p>
    <w:p w14:paraId="3CD07099"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Lie</w:t>
      </w:r>
    </w:p>
    <w:p w14:paraId="37871039" w14:textId="710499BA" w:rsidR="00575A9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81FDB">
        <w:rPr>
          <w:rFonts w:ascii="Times New Roman" w:hAnsi="Times New Roman" w:cs="Times New Roman"/>
          <w:sz w:val="24"/>
          <w:szCs w:val="24"/>
        </w:rPr>
        <w:t>I’m the worst daughter ever</w:t>
      </w:r>
    </w:p>
    <w:p w14:paraId="32CEF8C9" w14:textId="77777777" w:rsidR="00B81FDB" w:rsidRPr="0039018C" w:rsidRDefault="00B81FDB" w:rsidP="007E3231">
      <w:pPr>
        <w:rPr>
          <w:rFonts w:ascii="Times New Roman" w:hAnsi="Times New Roman" w:cs="Times New Roman"/>
          <w:sz w:val="24"/>
          <w:szCs w:val="24"/>
        </w:rPr>
      </w:pPr>
    </w:p>
    <w:p w14:paraId="79EFB10A"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lastRenderedPageBreak/>
        <w:tab/>
        <w:t>Secrets</w:t>
      </w:r>
    </w:p>
    <w:p w14:paraId="7B67CB7C" w14:textId="12DC5CF4"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81FDB">
        <w:rPr>
          <w:rFonts w:ascii="Times New Roman" w:hAnsi="Times New Roman" w:cs="Times New Roman"/>
          <w:sz w:val="24"/>
          <w:szCs w:val="24"/>
        </w:rPr>
        <w:t>N/A</w:t>
      </w:r>
    </w:p>
    <w:p w14:paraId="57F641D1" w14:textId="77777777" w:rsidR="007E3231" w:rsidRPr="0039018C" w:rsidRDefault="007E3231" w:rsidP="007E3231">
      <w:pPr>
        <w:rPr>
          <w:rFonts w:ascii="Times New Roman" w:hAnsi="Times New Roman" w:cs="Times New Roman"/>
          <w:sz w:val="24"/>
          <w:szCs w:val="24"/>
        </w:rPr>
      </w:pPr>
    </w:p>
    <w:p w14:paraId="1D47CCD0"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668911E4"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338038DD" w14:textId="77777777"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59123260" w14:textId="2443A834" w:rsidR="007E3231" w:rsidRDefault="0058784D" w:rsidP="0058784D">
      <w:pPr>
        <w:ind w:left="1440" w:firstLine="720"/>
        <w:rPr>
          <w:rFonts w:ascii="Times New Roman" w:hAnsi="Times New Roman" w:cs="Times New Roman"/>
          <w:sz w:val="24"/>
          <w:szCs w:val="24"/>
        </w:rPr>
      </w:pPr>
      <w:r>
        <w:rPr>
          <w:rFonts w:ascii="Times New Roman" w:hAnsi="Times New Roman" w:cs="Times New Roman"/>
          <w:sz w:val="24"/>
          <w:szCs w:val="24"/>
        </w:rPr>
        <w:t xml:space="preserve">Her mother, Yutei </w:t>
      </w:r>
      <w:r w:rsidR="001D69F0">
        <w:rPr>
          <w:rFonts w:ascii="Times New Roman" w:hAnsi="Times New Roman" w:cs="Times New Roman"/>
          <w:sz w:val="24"/>
          <w:szCs w:val="24"/>
        </w:rPr>
        <w:t>Yuriko</w:t>
      </w:r>
      <w:r>
        <w:rPr>
          <w:rFonts w:ascii="Times New Roman" w:hAnsi="Times New Roman" w:cs="Times New Roman"/>
          <w:sz w:val="24"/>
          <w:szCs w:val="24"/>
        </w:rPr>
        <w:t>, a caring mother that works hard at work to take care of her daughter, teaching her how to be compassionate with others</w:t>
      </w:r>
    </w:p>
    <w:p w14:paraId="2A2380A4" w14:textId="77777777" w:rsidR="007E3231" w:rsidRDefault="007E3231" w:rsidP="007E3231">
      <w:pPr>
        <w:rPr>
          <w:rFonts w:ascii="Times New Roman" w:hAnsi="Times New Roman" w:cs="Times New Roman"/>
          <w:sz w:val="24"/>
          <w:szCs w:val="24"/>
        </w:rPr>
      </w:pPr>
    </w:p>
    <w:p w14:paraId="2F0ADF68"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4F296BBA" w14:textId="01C6D5D2"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8784D">
        <w:rPr>
          <w:rFonts w:ascii="Times New Roman" w:hAnsi="Times New Roman" w:cs="Times New Roman"/>
          <w:sz w:val="24"/>
          <w:szCs w:val="24"/>
        </w:rPr>
        <w:t>Cooking at a young age</w:t>
      </w:r>
    </w:p>
    <w:p w14:paraId="03169B56"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551E0C7"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0128DE0F" w14:textId="568FCCBD"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r w:rsidR="0088382A">
        <w:rPr>
          <w:rFonts w:ascii="Times New Roman" w:hAnsi="Times New Roman" w:cs="Times New Roman"/>
          <w:sz w:val="24"/>
          <w:szCs w:val="24"/>
        </w:rPr>
        <w:t>s long as I continue to help others, everything will be fine</w:t>
      </w:r>
    </w:p>
    <w:p w14:paraId="17DB8C91" w14:textId="77777777" w:rsidR="007E3231" w:rsidRDefault="007E3231" w:rsidP="007E3231">
      <w:pPr>
        <w:rPr>
          <w:rFonts w:ascii="Times New Roman" w:hAnsi="Times New Roman" w:cs="Times New Roman"/>
          <w:sz w:val="24"/>
          <w:szCs w:val="24"/>
        </w:rPr>
      </w:pPr>
    </w:p>
    <w:p w14:paraId="5CAC431C"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5797637F" w14:textId="3E90A7B8" w:rsidR="007E3231" w:rsidRDefault="0088382A" w:rsidP="0088382A">
      <w:pPr>
        <w:ind w:left="1440" w:firstLine="720"/>
        <w:rPr>
          <w:rFonts w:ascii="Times New Roman" w:hAnsi="Times New Roman" w:cs="Times New Roman"/>
          <w:sz w:val="24"/>
          <w:szCs w:val="24"/>
        </w:rPr>
      </w:pPr>
      <w:r>
        <w:rPr>
          <w:rFonts w:ascii="Times New Roman" w:hAnsi="Times New Roman" w:cs="Times New Roman"/>
          <w:sz w:val="24"/>
          <w:szCs w:val="24"/>
        </w:rPr>
        <w:t>Her fatherless household caused her to became independent at an early stage and learned how to be helpful to her mother.</w:t>
      </w:r>
    </w:p>
    <w:p w14:paraId="65D0EAE2" w14:textId="77777777" w:rsidR="007E3231" w:rsidRDefault="007E3231" w:rsidP="007E3231">
      <w:pPr>
        <w:rPr>
          <w:rFonts w:ascii="Times New Roman" w:hAnsi="Times New Roman" w:cs="Times New Roman"/>
          <w:sz w:val="24"/>
          <w:szCs w:val="24"/>
        </w:rPr>
      </w:pPr>
    </w:p>
    <w:p w14:paraId="1ACFC196"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2F425708" w14:textId="196EE871" w:rsidR="007E3231" w:rsidRDefault="0088382A" w:rsidP="0061564F">
      <w:pPr>
        <w:ind w:left="1440" w:firstLine="720"/>
        <w:rPr>
          <w:rFonts w:ascii="Times New Roman" w:hAnsi="Times New Roman" w:cs="Times New Roman"/>
          <w:sz w:val="24"/>
          <w:szCs w:val="24"/>
        </w:rPr>
      </w:pPr>
      <w:r>
        <w:rPr>
          <w:rFonts w:ascii="Times New Roman" w:hAnsi="Times New Roman" w:cs="Times New Roman"/>
          <w:sz w:val="24"/>
          <w:szCs w:val="24"/>
        </w:rPr>
        <w:t xml:space="preserve">Affectionate, Appreciative, Disciplined, Empathetic, Friendly, Generous, Gentle, Hospitable, Humble, Independent, Innocent, Introverted, Kind, Merciful, Obedient, Passionate, Patient, </w:t>
      </w:r>
      <w:r w:rsidR="0061564F">
        <w:rPr>
          <w:rFonts w:ascii="Times New Roman" w:hAnsi="Times New Roman" w:cs="Times New Roman"/>
          <w:sz w:val="24"/>
          <w:szCs w:val="24"/>
        </w:rPr>
        <w:t>Persistent, Sensual, Sentimental, Unselfish, Wholesome</w:t>
      </w:r>
    </w:p>
    <w:p w14:paraId="1F11A8F2"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p>
    <w:p w14:paraId="038B19FE"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0A70E318" w14:textId="77777777"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27C4BD94" w14:textId="1B107368" w:rsidR="007E3231" w:rsidRDefault="0061564F" w:rsidP="0040342C">
      <w:pPr>
        <w:ind w:left="1440" w:firstLine="720"/>
        <w:rPr>
          <w:rFonts w:ascii="Times New Roman" w:hAnsi="Times New Roman" w:cs="Times New Roman"/>
          <w:sz w:val="24"/>
          <w:szCs w:val="24"/>
        </w:rPr>
      </w:pPr>
      <w:r>
        <w:rPr>
          <w:rFonts w:ascii="Times New Roman" w:hAnsi="Times New Roman" w:cs="Times New Roman"/>
          <w:sz w:val="24"/>
          <w:szCs w:val="24"/>
        </w:rPr>
        <w:t xml:space="preserve">Her father, Yutei </w:t>
      </w:r>
      <w:r w:rsidR="0035472B">
        <w:rPr>
          <w:rFonts w:ascii="Times New Roman" w:hAnsi="Times New Roman" w:cs="Times New Roman"/>
          <w:sz w:val="24"/>
          <w:szCs w:val="24"/>
        </w:rPr>
        <w:t>Katashi</w:t>
      </w:r>
      <w:r w:rsidR="0040342C">
        <w:rPr>
          <w:rFonts w:ascii="Times New Roman" w:hAnsi="Times New Roman" w:cs="Times New Roman"/>
          <w:sz w:val="24"/>
          <w:szCs w:val="24"/>
        </w:rPr>
        <w:t>, for being absent for her daughter, making her think she was the reason why he left.</w:t>
      </w:r>
      <w:r w:rsidR="0040342C">
        <w:rPr>
          <w:rFonts w:ascii="Times New Roman" w:hAnsi="Times New Roman" w:cs="Times New Roman"/>
          <w:sz w:val="24"/>
          <w:szCs w:val="24"/>
        </w:rPr>
        <w:tab/>
      </w:r>
    </w:p>
    <w:p w14:paraId="36412D46" w14:textId="48554D39" w:rsidR="0040342C" w:rsidRDefault="0040342C" w:rsidP="0040342C">
      <w:pPr>
        <w:ind w:left="1440" w:firstLine="720"/>
        <w:rPr>
          <w:rFonts w:ascii="Times New Roman" w:hAnsi="Times New Roman" w:cs="Times New Roman"/>
          <w:sz w:val="24"/>
          <w:szCs w:val="24"/>
        </w:rPr>
      </w:pPr>
      <w:r>
        <w:rPr>
          <w:rFonts w:ascii="Times New Roman" w:hAnsi="Times New Roman" w:cs="Times New Roman"/>
          <w:sz w:val="24"/>
          <w:szCs w:val="24"/>
        </w:rPr>
        <w:t>The public, for taking advantage of her fear to use her</w:t>
      </w:r>
    </w:p>
    <w:p w14:paraId="33C04F0A" w14:textId="5D951617" w:rsidR="0040342C" w:rsidRDefault="0040342C" w:rsidP="0040342C">
      <w:pPr>
        <w:ind w:left="1440" w:firstLine="720"/>
        <w:rPr>
          <w:rFonts w:ascii="Times New Roman" w:hAnsi="Times New Roman" w:cs="Times New Roman"/>
          <w:sz w:val="24"/>
          <w:szCs w:val="24"/>
        </w:rPr>
      </w:pPr>
      <w:r>
        <w:rPr>
          <w:rFonts w:ascii="Times New Roman" w:hAnsi="Times New Roman" w:cs="Times New Roman"/>
          <w:sz w:val="24"/>
          <w:szCs w:val="24"/>
        </w:rPr>
        <w:lastRenderedPageBreak/>
        <w:t>Konjou Ryosei, for dying in front of her, making her start to blame herself</w:t>
      </w:r>
    </w:p>
    <w:p w14:paraId="41A99089"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11AB356"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185E9C5F" w14:textId="71496D35" w:rsidR="007E3231" w:rsidRDefault="0040342C" w:rsidP="0040342C">
      <w:pPr>
        <w:ind w:left="1440" w:firstLine="720"/>
        <w:rPr>
          <w:rFonts w:ascii="Times New Roman" w:hAnsi="Times New Roman" w:cs="Times New Roman"/>
          <w:sz w:val="24"/>
          <w:szCs w:val="24"/>
        </w:rPr>
      </w:pPr>
      <w:r>
        <w:rPr>
          <w:rFonts w:ascii="Times New Roman" w:hAnsi="Times New Roman" w:cs="Times New Roman"/>
          <w:sz w:val="24"/>
          <w:szCs w:val="24"/>
        </w:rPr>
        <w:t>To be unable to be there for her mother because she was too young to live on her own.</w:t>
      </w:r>
    </w:p>
    <w:p w14:paraId="62E873A9" w14:textId="365053C6" w:rsidR="0040342C" w:rsidRDefault="0040342C" w:rsidP="0040342C">
      <w:pPr>
        <w:ind w:left="1440" w:firstLine="720"/>
        <w:rPr>
          <w:rFonts w:ascii="Times New Roman" w:hAnsi="Times New Roman" w:cs="Times New Roman"/>
          <w:sz w:val="24"/>
          <w:szCs w:val="24"/>
        </w:rPr>
      </w:pPr>
      <w:r>
        <w:rPr>
          <w:rFonts w:ascii="Times New Roman" w:hAnsi="Times New Roman" w:cs="Times New Roman"/>
          <w:sz w:val="24"/>
          <w:szCs w:val="24"/>
        </w:rPr>
        <w:t>Being used only because she is easy to control</w:t>
      </w:r>
    </w:p>
    <w:p w14:paraId="00A1AFD9" w14:textId="77777777" w:rsidR="007E3231" w:rsidRDefault="007E3231" w:rsidP="007E3231">
      <w:pPr>
        <w:rPr>
          <w:rFonts w:ascii="Times New Roman" w:hAnsi="Times New Roman" w:cs="Times New Roman"/>
          <w:sz w:val="24"/>
          <w:szCs w:val="24"/>
        </w:rPr>
      </w:pPr>
    </w:p>
    <w:p w14:paraId="55E3C84F"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1E886C8C" w14:textId="425F8F75"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0342C">
        <w:rPr>
          <w:rFonts w:ascii="Times New Roman" w:hAnsi="Times New Roman" w:cs="Times New Roman"/>
          <w:sz w:val="24"/>
          <w:szCs w:val="24"/>
        </w:rPr>
        <w:t>Being separated from her ill mother</w:t>
      </w:r>
    </w:p>
    <w:p w14:paraId="670F47DB" w14:textId="6A96B494" w:rsidR="0040342C" w:rsidRDefault="0040342C"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eing the cause of a person’s death</w:t>
      </w:r>
    </w:p>
    <w:p w14:paraId="72B900BC"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3E5E303F"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3E6DB5C8" w14:textId="0932C589"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0342C">
        <w:rPr>
          <w:rFonts w:ascii="Times New Roman" w:hAnsi="Times New Roman" w:cs="Times New Roman"/>
          <w:sz w:val="24"/>
          <w:szCs w:val="24"/>
        </w:rPr>
        <w:t>Make no mistakes, and following others properly is the best way to do that</w:t>
      </w:r>
    </w:p>
    <w:p w14:paraId="11E38BC8" w14:textId="77777777" w:rsidR="007E3231" w:rsidRDefault="007E3231" w:rsidP="007E3231">
      <w:pPr>
        <w:rPr>
          <w:rFonts w:ascii="Times New Roman" w:hAnsi="Times New Roman" w:cs="Times New Roman"/>
          <w:sz w:val="24"/>
          <w:szCs w:val="24"/>
        </w:rPr>
      </w:pPr>
    </w:p>
    <w:p w14:paraId="61762E21" w14:textId="777777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0DD483DB" w14:textId="68BEB065" w:rsidR="007E3231" w:rsidRDefault="0040342C" w:rsidP="00EA58DE">
      <w:pPr>
        <w:ind w:left="1440" w:firstLine="720"/>
        <w:rPr>
          <w:rFonts w:ascii="Times New Roman" w:hAnsi="Times New Roman" w:cs="Times New Roman"/>
          <w:sz w:val="24"/>
          <w:szCs w:val="24"/>
        </w:rPr>
      </w:pPr>
      <w:r>
        <w:rPr>
          <w:rFonts w:ascii="Times New Roman" w:hAnsi="Times New Roman" w:cs="Times New Roman"/>
          <w:sz w:val="24"/>
          <w:szCs w:val="24"/>
        </w:rPr>
        <w:t xml:space="preserve">Childish, Cowardly, </w:t>
      </w:r>
      <w:r w:rsidR="00EA58DE">
        <w:rPr>
          <w:rFonts w:ascii="Times New Roman" w:hAnsi="Times New Roman" w:cs="Times New Roman"/>
          <w:sz w:val="24"/>
          <w:szCs w:val="24"/>
        </w:rPr>
        <w:t>Gullible, Insecure, Nervous, Oversensitive, Paranoid, Self-destructive, Timid,</w:t>
      </w:r>
    </w:p>
    <w:p w14:paraId="2CD31032" w14:textId="77777777" w:rsidR="007E3231" w:rsidRPr="0039018C" w:rsidRDefault="007E3231" w:rsidP="007E3231">
      <w:pPr>
        <w:rPr>
          <w:rFonts w:ascii="Times New Roman" w:hAnsi="Times New Roman" w:cs="Times New Roman"/>
          <w:sz w:val="24"/>
          <w:szCs w:val="24"/>
        </w:rPr>
      </w:pPr>
    </w:p>
    <w:p w14:paraId="38212B60"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6B89DA37"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22854FBE" w14:textId="1C611241"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EA58DE">
        <w:rPr>
          <w:rFonts w:ascii="Times New Roman" w:hAnsi="Times New Roman" w:cs="Times New Roman"/>
          <w:sz w:val="24"/>
          <w:szCs w:val="24"/>
        </w:rPr>
        <w:t>Push-over</w:t>
      </w:r>
    </w:p>
    <w:p w14:paraId="6F50E4E4" w14:textId="77777777" w:rsidR="007E3231" w:rsidRDefault="007E3231" w:rsidP="007E3231">
      <w:pPr>
        <w:rPr>
          <w:rFonts w:ascii="Times New Roman" w:hAnsi="Times New Roman" w:cs="Times New Roman"/>
          <w:sz w:val="24"/>
          <w:szCs w:val="24"/>
        </w:rPr>
      </w:pPr>
    </w:p>
    <w:p w14:paraId="0D69F9DD"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35A350A7" w14:textId="2AD18B1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A58DE">
        <w:rPr>
          <w:rFonts w:ascii="Times New Roman" w:hAnsi="Times New Roman" w:cs="Times New Roman"/>
          <w:sz w:val="24"/>
          <w:szCs w:val="24"/>
        </w:rPr>
        <w:t>Silent and no presence</w:t>
      </w:r>
    </w:p>
    <w:p w14:paraId="5559E771" w14:textId="1FB48306"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EA58DE">
        <w:rPr>
          <w:rFonts w:ascii="Times New Roman" w:hAnsi="Times New Roman" w:cs="Times New Roman"/>
          <w:sz w:val="24"/>
          <w:szCs w:val="24"/>
        </w:rPr>
        <w:t>Stutters and tries to run away/Speaks her mind</w:t>
      </w:r>
    </w:p>
    <w:p w14:paraId="7510AC8B" w14:textId="76EF0C77" w:rsidR="007E3231" w:rsidRDefault="007E3231" w:rsidP="007E3231">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4C2735">
        <w:rPr>
          <w:rFonts w:ascii="Times New Roman" w:hAnsi="Times New Roman" w:cs="Times New Roman"/>
          <w:sz w:val="24"/>
          <w:szCs w:val="24"/>
        </w:rPr>
        <w:t>Sensitive to noise</w:t>
      </w:r>
    </w:p>
    <w:p w14:paraId="1BB8502D" w14:textId="06A192BC"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Aggressive</w:t>
      </w:r>
    </w:p>
    <w:p w14:paraId="08E8959C" w14:textId="43A97F20"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4C2735">
        <w:rPr>
          <w:rFonts w:ascii="Times New Roman" w:hAnsi="Times New Roman" w:cs="Times New Roman"/>
          <w:sz w:val="24"/>
          <w:szCs w:val="24"/>
        </w:rPr>
        <w:t>Becomes outspoken and acts without thinking</w:t>
      </w:r>
    </w:p>
    <w:p w14:paraId="5DC02B2E" w14:textId="22477D7E"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Runs away from troubles</w:t>
      </w:r>
    </w:p>
    <w:p w14:paraId="304575AE" w14:textId="44A278B9" w:rsidR="007E3231" w:rsidRDefault="007E3231" w:rsidP="007E3231">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Loses track of conversation</w:t>
      </w:r>
    </w:p>
    <w:p w14:paraId="73C05240" w14:textId="1CCE9177"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Thinks about other stuff</w:t>
      </w:r>
    </w:p>
    <w:p w14:paraId="34204A60" w14:textId="18A7EBBB"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Nervous and struggles in eye contact</w:t>
      </w:r>
    </w:p>
    <w:p w14:paraId="55D218B8" w14:textId="01CF6D24"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Becomes clingy</w:t>
      </w:r>
    </w:p>
    <w:p w14:paraId="780B2E7F" w14:textId="1B0488EE"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4C2735">
        <w:rPr>
          <w:rFonts w:ascii="Times New Roman" w:hAnsi="Times New Roman" w:cs="Times New Roman"/>
          <w:sz w:val="24"/>
          <w:szCs w:val="24"/>
        </w:rPr>
        <w:t>Is Reserved</w:t>
      </w:r>
    </w:p>
    <w:p w14:paraId="6003AE4E" w14:textId="50C9D26E"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Not quick to anger</w:t>
      </w:r>
    </w:p>
    <w:p w14:paraId="0842BD08" w14:textId="7A7F8DF8"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Provoked when people talk bad about themselves</w:t>
      </w:r>
    </w:p>
    <w:p w14:paraId="035A9575" w14:textId="0401C0D5"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Overreacts when it comes to romance</w:t>
      </w:r>
    </w:p>
    <w:p w14:paraId="452449CC" w14:textId="3DD30450" w:rsidR="007E3231" w:rsidRDefault="007E3231"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C2735">
        <w:rPr>
          <w:rFonts w:ascii="Times New Roman" w:hAnsi="Times New Roman" w:cs="Times New Roman"/>
          <w:sz w:val="24"/>
          <w:szCs w:val="24"/>
        </w:rPr>
        <w:t>Denial about her good personality</w:t>
      </w:r>
    </w:p>
    <w:p w14:paraId="1C2FFBF7" w14:textId="77777777" w:rsidR="007E3231" w:rsidRDefault="007E3231" w:rsidP="007E3231">
      <w:pPr>
        <w:rPr>
          <w:rFonts w:ascii="Times New Roman" w:hAnsi="Times New Roman" w:cs="Times New Roman"/>
          <w:sz w:val="24"/>
          <w:szCs w:val="24"/>
        </w:rPr>
      </w:pPr>
    </w:p>
    <w:p w14:paraId="77E1F8EF"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3317F098" w14:textId="673599C6"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4C2735">
        <w:rPr>
          <w:rFonts w:ascii="Times New Roman" w:hAnsi="Times New Roman" w:cs="Times New Roman"/>
          <w:sz w:val="24"/>
          <w:szCs w:val="24"/>
        </w:rPr>
        <w:t>Self-deprecating</w:t>
      </w:r>
    </w:p>
    <w:p w14:paraId="414A78C6" w14:textId="0E592929" w:rsidR="004C2735" w:rsidRDefault="004C2735"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fuses to help/trouble others</w:t>
      </w:r>
    </w:p>
    <w:p w14:paraId="0D8CB069" w14:textId="5933854F" w:rsidR="004C2735" w:rsidRDefault="004C2735"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burdens herself</w:t>
      </w:r>
    </w:p>
    <w:p w14:paraId="3875D627" w14:textId="77777777" w:rsidR="007E3231" w:rsidRDefault="007E3231" w:rsidP="007E3231">
      <w:pPr>
        <w:rPr>
          <w:rFonts w:ascii="Times New Roman" w:hAnsi="Times New Roman" w:cs="Times New Roman"/>
          <w:sz w:val="24"/>
          <w:szCs w:val="24"/>
        </w:rPr>
      </w:pPr>
    </w:p>
    <w:p w14:paraId="1BA57554"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3592E538" w14:textId="1C72142B"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4C2735">
        <w:rPr>
          <w:rFonts w:ascii="Times New Roman" w:hAnsi="Times New Roman" w:cs="Times New Roman"/>
          <w:sz w:val="24"/>
          <w:szCs w:val="24"/>
        </w:rPr>
        <w:t>Embracing Responsibility</w:t>
      </w:r>
    </w:p>
    <w:p w14:paraId="5F7C7097" w14:textId="45E7BAD6" w:rsidR="004C2735" w:rsidRDefault="002041A2"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king Amends</w:t>
      </w:r>
    </w:p>
    <w:p w14:paraId="5F7056AE" w14:textId="77777777" w:rsidR="007E3231" w:rsidRDefault="007E3231" w:rsidP="007E3231">
      <w:pPr>
        <w:rPr>
          <w:rFonts w:ascii="Times New Roman" w:hAnsi="Times New Roman" w:cs="Times New Roman"/>
          <w:sz w:val="24"/>
          <w:szCs w:val="24"/>
        </w:rPr>
      </w:pPr>
    </w:p>
    <w:p w14:paraId="73BA3A08"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4A514987" w14:textId="69D3E666"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r w:rsidR="002041A2">
        <w:rPr>
          <w:rFonts w:ascii="Times New Roman" w:hAnsi="Times New Roman" w:cs="Times New Roman"/>
          <w:sz w:val="24"/>
          <w:szCs w:val="24"/>
        </w:rPr>
        <w:t>cceptance</w:t>
      </w:r>
    </w:p>
    <w:p w14:paraId="013AD277" w14:textId="3FE4B307" w:rsidR="002041A2" w:rsidRDefault="002041A2"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pprehension</w:t>
      </w:r>
    </w:p>
    <w:p w14:paraId="43B4EDD5" w14:textId="4A90C412" w:rsidR="002041A2" w:rsidRDefault="002041A2"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ety</w:t>
      </w:r>
    </w:p>
    <w:p w14:paraId="2EBEB06B" w14:textId="21C1667E" w:rsidR="002041A2" w:rsidRDefault="002041A2"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Guilt</w:t>
      </w:r>
    </w:p>
    <w:p w14:paraId="1385BAC8" w14:textId="7037A9FE" w:rsidR="002041A2" w:rsidRDefault="002041A2" w:rsidP="007E323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y</w:t>
      </w:r>
    </w:p>
    <w:p w14:paraId="2B7EAD5D" w14:textId="77777777" w:rsidR="007E3231" w:rsidRDefault="007E3231" w:rsidP="007E3231">
      <w:pPr>
        <w:rPr>
          <w:rFonts w:ascii="Times New Roman" w:hAnsi="Times New Roman" w:cs="Times New Roman"/>
          <w:sz w:val="24"/>
          <w:szCs w:val="24"/>
        </w:rPr>
      </w:pPr>
    </w:p>
    <w:p w14:paraId="35CDA326"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2CF8C4E5" w14:textId="2B6BA161"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2041A2">
        <w:rPr>
          <w:rFonts w:ascii="Times New Roman" w:hAnsi="Times New Roman" w:cs="Times New Roman"/>
          <w:sz w:val="24"/>
          <w:szCs w:val="24"/>
        </w:rPr>
        <w:t>Great at cooking and baking</w:t>
      </w:r>
    </w:p>
    <w:p w14:paraId="5EA641BB" w14:textId="77777777" w:rsidR="007E3231" w:rsidRPr="00E8232E" w:rsidRDefault="007E3231" w:rsidP="007E3231">
      <w:pPr>
        <w:rPr>
          <w:rFonts w:ascii="Times New Roman" w:hAnsi="Times New Roman" w:cs="Times New Roman"/>
          <w:sz w:val="24"/>
          <w:szCs w:val="24"/>
        </w:rPr>
      </w:pPr>
    </w:p>
    <w:p w14:paraId="2B349A25" w14:textId="77777777" w:rsidR="007E3231" w:rsidRPr="00B72102" w:rsidRDefault="007E3231" w:rsidP="007E3231">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1C0A56E9" w14:textId="77777777" w:rsidR="007E3231" w:rsidRDefault="007E3231" w:rsidP="007E3231">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53B4D779" w14:textId="4C335E60"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33425">
        <w:rPr>
          <w:rFonts w:ascii="Times New Roman" w:hAnsi="Times New Roman" w:cs="Times New Roman"/>
          <w:sz w:val="24"/>
          <w:szCs w:val="24"/>
        </w:rPr>
        <w:t>Save her mother and ask for forgiveness</w:t>
      </w:r>
    </w:p>
    <w:p w14:paraId="5BBB2AF3" w14:textId="77777777" w:rsidR="007E3231" w:rsidRPr="00AA4814" w:rsidRDefault="007E3231" w:rsidP="007E3231">
      <w:pPr>
        <w:rPr>
          <w:rFonts w:ascii="Times New Roman" w:hAnsi="Times New Roman" w:cs="Times New Roman"/>
          <w:sz w:val="24"/>
          <w:szCs w:val="24"/>
        </w:rPr>
      </w:pPr>
    </w:p>
    <w:p w14:paraId="366B9EFE"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59BF53A2" w14:textId="26901D2F" w:rsidR="007E3231" w:rsidRDefault="00D33425" w:rsidP="007E3231">
      <w:pPr>
        <w:ind w:left="1440"/>
        <w:rPr>
          <w:rFonts w:ascii="Times New Roman" w:hAnsi="Times New Roman" w:cs="Times New Roman"/>
          <w:sz w:val="24"/>
          <w:szCs w:val="24"/>
        </w:rPr>
      </w:pPr>
      <w:r>
        <w:rPr>
          <w:rFonts w:ascii="Times New Roman" w:hAnsi="Times New Roman" w:cs="Times New Roman"/>
          <w:sz w:val="24"/>
          <w:szCs w:val="24"/>
        </w:rPr>
        <w:t>Find closure</w:t>
      </w:r>
    </w:p>
    <w:p w14:paraId="1BF85422" w14:textId="77777777" w:rsidR="007E3231" w:rsidRPr="005324BC" w:rsidRDefault="007E3231" w:rsidP="007E3231">
      <w:pPr>
        <w:ind w:left="1440"/>
        <w:rPr>
          <w:rFonts w:ascii="Times New Roman" w:hAnsi="Times New Roman" w:cs="Times New Roman"/>
          <w:sz w:val="24"/>
          <w:szCs w:val="24"/>
        </w:rPr>
      </w:pPr>
    </w:p>
    <w:p w14:paraId="20C04D82"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0C6A2DB3" w14:textId="1D32E911" w:rsidR="007E3231" w:rsidRDefault="007E3231" w:rsidP="007E3231">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33425">
        <w:rPr>
          <w:rFonts w:ascii="Times New Roman" w:hAnsi="Times New Roman" w:cs="Times New Roman"/>
          <w:sz w:val="24"/>
          <w:szCs w:val="24"/>
        </w:rPr>
        <w:t xml:space="preserve">Self-depreciation </w:t>
      </w:r>
    </w:p>
    <w:p w14:paraId="6067EBB7" w14:textId="77777777" w:rsidR="007E3231" w:rsidRPr="005324BC" w:rsidRDefault="007E3231" w:rsidP="007E3231">
      <w:pPr>
        <w:rPr>
          <w:rFonts w:ascii="Times New Roman" w:hAnsi="Times New Roman" w:cs="Times New Roman"/>
          <w:sz w:val="24"/>
          <w:szCs w:val="24"/>
        </w:rPr>
      </w:pPr>
    </w:p>
    <w:p w14:paraId="0DCAB475" w14:textId="77777777" w:rsidR="007E3231" w:rsidRDefault="007E3231" w:rsidP="007E3231">
      <w:pPr>
        <w:rPr>
          <w:rFonts w:ascii="Times New Roman" w:hAnsi="Times New Roman" w:cs="Times New Roman"/>
          <w:i/>
          <w:iCs/>
          <w:sz w:val="24"/>
          <w:szCs w:val="24"/>
        </w:rPr>
      </w:pPr>
      <w:r>
        <w:rPr>
          <w:rFonts w:ascii="Times New Roman" w:hAnsi="Times New Roman" w:cs="Times New Roman"/>
          <w:i/>
          <w:iCs/>
          <w:sz w:val="24"/>
          <w:szCs w:val="24"/>
        </w:rPr>
        <w:tab/>
        <w:t>Fatal Flaw</w:t>
      </w:r>
    </w:p>
    <w:p w14:paraId="6F9AF550" w14:textId="2E974606" w:rsidR="00BD362A" w:rsidRDefault="00D33425" w:rsidP="00D33425">
      <w:pPr>
        <w:ind w:left="1440"/>
        <w:rPr>
          <w:rFonts w:ascii="Times New Roman" w:hAnsi="Times New Roman" w:cs="Times New Roman"/>
          <w:sz w:val="24"/>
          <w:szCs w:val="24"/>
        </w:rPr>
      </w:pPr>
      <w:r>
        <w:rPr>
          <w:rFonts w:ascii="Times New Roman" w:hAnsi="Times New Roman" w:cs="Times New Roman"/>
          <w:sz w:val="24"/>
          <w:szCs w:val="24"/>
        </w:rPr>
        <w:t>Burdens herself too much and doesn’t see her own value</w:t>
      </w:r>
    </w:p>
    <w:p w14:paraId="7C661F1B" w14:textId="4363366F" w:rsidR="00D33425" w:rsidRPr="00D33425" w:rsidRDefault="00D33425" w:rsidP="00D33425">
      <w:pPr>
        <w:ind w:left="1440"/>
        <w:rPr>
          <w:rFonts w:ascii="Times New Roman" w:hAnsi="Times New Roman" w:cs="Times New Roman"/>
          <w:sz w:val="24"/>
          <w:szCs w:val="24"/>
        </w:rPr>
      </w:pPr>
      <w:r>
        <w:rPr>
          <w:rFonts w:ascii="Times New Roman" w:hAnsi="Times New Roman" w:cs="Times New Roman"/>
          <w:sz w:val="24"/>
          <w:szCs w:val="24"/>
        </w:rPr>
        <w:t>Scared of troubling people and making mistakes</w:t>
      </w:r>
    </w:p>
    <w:sectPr w:rsidR="00D33425" w:rsidRPr="00D3342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IwNDI0NDWwNDJU0lEKTi0uzszPAykwNKoFAHA2Ix4tAAAA"/>
  </w:docVars>
  <w:rsids>
    <w:rsidRoot w:val="00C17885"/>
    <w:rsid w:val="00036E6D"/>
    <w:rsid w:val="000E4859"/>
    <w:rsid w:val="000F0E14"/>
    <w:rsid w:val="00125F44"/>
    <w:rsid w:val="001D69F0"/>
    <w:rsid w:val="002041A2"/>
    <w:rsid w:val="00233D13"/>
    <w:rsid w:val="002B1216"/>
    <w:rsid w:val="00327EE1"/>
    <w:rsid w:val="0035158E"/>
    <w:rsid w:val="0035472B"/>
    <w:rsid w:val="0040342C"/>
    <w:rsid w:val="004169B2"/>
    <w:rsid w:val="004324BE"/>
    <w:rsid w:val="00441ED4"/>
    <w:rsid w:val="004C2735"/>
    <w:rsid w:val="00500003"/>
    <w:rsid w:val="0054439F"/>
    <w:rsid w:val="00575A91"/>
    <w:rsid w:val="0058784D"/>
    <w:rsid w:val="005A3CE5"/>
    <w:rsid w:val="005C47DE"/>
    <w:rsid w:val="0061564F"/>
    <w:rsid w:val="0063663B"/>
    <w:rsid w:val="006D79ED"/>
    <w:rsid w:val="007A7BF5"/>
    <w:rsid w:val="007E3231"/>
    <w:rsid w:val="00802CC0"/>
    <w:rsid w:val="00807E18"/>
    <w:rsid w:val="0088382A"/>
    <w:rsid w:val="00951ECE"/>
    <w:rsid w:val="009556D2"/>
    <w:rsid w:val="00AA2118"/>
    <w:rsid w:val="00AB0045"/>
    <w:rsid w:val="00B054E5"/>
    <w:rsid w:val="00B77940"/>
    <w:rsid w:val="00B81FDB"/>
    <w:rsid w:val="00BD362A"/>
    <w:rsid w:val="00C17885"/>
    <w:rsid w:val="00C52DE0"/>
    <w:rsid w:val="00C6328B"/>
    <w:rsid w:val="00CF4780"/>
    <w:rsid w:val="00D33425"/>
    <w:rsid w:val="00D51037"/>
    <w:rsid w:val="00DE7BA5"/>
    <w:rsid w:val="00E647B7"/>
    <w:rsid w:val="00E92722"/>
    <w:rsid w:val="00E93963"/>
    <w:rsid w:val="00EA58DE"/>
    <w:rsid w:val="00ED25A9"/>
    <w:rsid w:val="00F0059D"/>
    <w:rsid w:val="00FD37BB"/>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2233B"/>
  <w15:chartTrackingRefBased/>
  <w15:docId w15:val="{87FB7F91-9275-4780-B842-CE2FDCD2F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D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8</Pages>
  <Words>1156</Words>
  <Characters>65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37</cp:revision>
  <dcterms:created xsi:type="dcterms:W3CDTF">2022-07-06T06:20:00Z</dcterms:created>
  <dcterms:modified xsi:type="dcterms:W3CDTF">2024-01-24T07:32:00Z</dcterms:modified>
</cp:coreProperties>
</file>